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6BB58" w14:textId="1F4666BB" w:rsidR="00266E27" w:rsidRDefault="00266E27">
      <w:r>
        <w:t>IPL PHOTOFACIAL.PAGE.CIMEDSPA.MZ</w:t>
      </w:r>
    </w:p>
    <w:p w14:paraId="6ADFE2E8" w14:textId="48090B81" w:rsidR="00AD55B0" w:rsidRDefault="00AD55B0">
      <w:r>
        <w:t>/photofacial-</w:t>
      </w:r>
      <w:r w:rsidR="00450D2F">
        <w:t>C</w:t>
      </w:r>
      <w:r>
        <w:t>hicago</w:t>
      </w:r>
    </w:p>
    <w:p w14:paraId="3AAC0FFB" w14:textId="39A5672F" w:rsidR="00AD55B0" w:rsidRDefault="00AD55B0">
      <w:r>
        <w:t>Kw: photofacial</w:t>
      </w:r>
    </w:p>
    <w:p w14:paraId="19744520" w14:textId="78474579" w:rsidR="00AD55B0" w:rsidRDefault="00AD55B0">
      <w:r>
        <w:t xml:space="preserve">Meta: </w:t>
      </w:r>
    </w:p>
    <w:p w14:paraId="61411F14" w14:textId="6588C287" w:rsidR="00AD55B0" w:rsidRDefault="00AD55B0">
      <w:r>
        <w:t>IPL PHOTOFACIAL | CLEAR + FLAWLESS SKIN | CHICAGO</w:t>
      </w:r>
    </w:p>
    <w:p w14:paraId="4A9B8F55" w14:textId="69F422FB" w:rsidR="000D16ED" w:rsidRDefault="000D16ED">
      <w:r>
        <w:t xml:space="preserve">A photofacial is a </w:t>
      </w:r>
      <w:r w:rsidR="00450D2F">
        <w:t>light-based</w:t>
      </w:r>
      <w:r>
        <w:t xml:space="preserve"> skin therapy that rejuvenates your complexion without surgery, lasers, or chemicals. This popular facial utilizes intense pulsed light (IPL) to repair blemishes, reverse the signs of aging, and restore healthy, youthful</w:t>
      </w:r>
      <w:r w:rsidR="00450D2F">
        <w:t>-</w:t>
      </w:r>
      <w:r>
        <w:t xml:space="preserve">looking skin tone and texture. Treatments are FDA cleared, scientifically proven, and require little to no downtime. Learn how the IPL facial can help you love the skin you’re in by scheduling a complimentary consultation with Cellular Intelligence Medspa. </w:t>
      </w:r>
    </w:p>
    <w:p w14:paraId="41DF36E2" w14:textId="1FEC9663" w:rsidR="00AD55B0" w:rsidRDefault="00AD55B0">
      <w:r>
        <w:t>PHOTOFACIAL BENEFITS</w:t>
      </w:r>
    </w:p>
    <w:p w14:paraId="09E127D9" w14:textId="77777777" w:rsidR="000D16ED" w:rsidRDefault="000D16ED" w:rsidP="000D16ED">
      <w:pPr>
        <w:pStyle w:val="ListParagraph"/>
        <w:numPr>
          <w:ilvl w:val="0"/>
          <w:numId w:val="3"/>
        </w:numPr>
      </w:pPr>
      <w:r>
        <w:t xml:space="preserve">Rejuvenate your skin without surgery </w:t>
      </w:r>
    </w:p>
    <w:p w14:paraId="525215AD" w14:textId="73151185" w:rsidR="000D16ED" w:rsidRDefault="000D16ED" w:rsidP="000D16ED">
      <w:pPr>
        <w:pStyle w:val="ListParagraph"/>
        <w:numPr>
          <w:ilvl w:val="0"/>
          <w:numId w:val="3"/>
        </w:numPr>
      </w:pPr>
      <w:r>
        <w:t>Little to no downtime</w:t>
      </w:r>
    </w:p>
    <w:p w14:paraId="5E3D7391" w14:textId="3B9086DF" w:rsidR="000D16ED" w:rsidRDefault="000D16ED" w:rsidP="000D16ED">
      <w:pPr>
        <w:pStyle w:val="ListParagraph"/>
        <w:numPr>
          <w:ilvl w:val="0"/>
          <w:numId w:val="3"/>
        </w:numPr>
      </w:pPr>
      <w:r>
        <w:t>FDA cleared + scientifically proven</w:t>
      </w:r>
    </w:p>
    <w:p w14:paraId="3292DA20" w14:textId="0B35192B" w:rsidR="000D16ED" w:rsidRDefault="000D16ED" w:rsidP="000D16ED">
      <w:pPr>
        <w:pStyle w:val="ListParagraph"/>
        <w:numPr>
          <w:ilvl w:val="0"/>
          <w:numId w:val="3"/>
        </w:numPr>
      </w:pPr>
      <w:r>
        <w:t>Reduce brown spots + freckles</w:t>
      </w:r>
    </w:p>
    <w:p w14:paraId="0F1331EF" w14:textId="4D77521C" w:rsidR="000D16ED" w:rsidRDefault="000D16ED" w:rsidP="000D16ED">
      <w:pPr>
        <w:pStyle w:val="ListParagraph"/>
        <w:numPr>
          <w:ilvl w:val="0"/>
          <w:numId w:val="3"/>
        </w:numPr>
      </w:pPr>
      <w:r>
        <w:t>Improve redness + vascular irregularities</w:t>
      </w:r>
    </w:p>
    <w:p w14:paraId="7595E6B8" w14:textId="60117965" w:rsidR="000D16ED" w:rsidRDefault="000D16ED" w:rsidP="000D16ED">
      <w:pPr>
        <w:pStyle w:val="ListParagraph"/>
        <w:numPr>
          <w:ilvl w:val="0"/>
          <w:numId w:val="3"/>
        </w:numPr>
      </w:pPr>
      <w:r>
        <w:t>Non-invasive acne treatment</w:t>
      </w:r>
    </w:p>
    <w:p w14:paraId="0012AFE8" w14:textId="67B17F09" w:rsidR="000D16ED" w:rsidRDefault="000D16ED" w:rsidP="000D16ED">
      <w:pPr>
        <w:pStyle w:val="ListParagraph"/>
        <w:numPr>
          <w:ilvl w:val="0"/>
          <w:numId w:val="3"/>
        </w:numPr>
      </w:pPr>
      <w:r>
        <w:t>Smooth skin tone</w:t>
      </w:r>
    </w:p>
    <w:p w14:paraId="1F635B95" w14:textId="685CC964" w:rsidR="000D16ED" w:rsidRDefault="000D16ED" w:rsidP="000D16ED">
      <w:pPr>
        <w:pStyle w:val="ListParagraph"/>
        <w:numPr>
          <w:ilvl w:val="0"/>
          <w:numId w:val="3"/>
        </w:numPr>
      </w:pPr>
      <w:r>
        <w:t>Even skin texture</w:t>
      </w:r>
    </w:p>
    <w:p w14:paraId="4FFF2C04" w14:textId="0A4DFFA6" w:rsidR="000D16ED" w:rsidRDefault="000D16ED" w:rsidP="000D16ED">
      <w:pPr>
        <w:pStyle w:val="ListParagraph"/>
        <w:numPr>
          <w:ilvl w:val="0"/>
          <w:numId w:val="3"/>
        </w:numPr>
      </w:pPr>
      <w:r>
        <w:t>Reverse the signs of aging</w:t>
      </w:r>
    </w:p>
    <w:p w14:paraId="5F292809" w14:textId="5FF3C008" w:rsidR="00AD55B0" w:rsidRDefault="00AD55B0">
      <w:r>
        <w:t>IPL PHOTOFACIAL BEFORE AND AFTER*</w:t>
      </w:r>
    </w:p>
    <w:p w14:paraId="251AE1BA" w14:textId="2CEFAFA4" w:rsidR="00AD55B0" w:rsidRDefault="00AD55B0">
      <w:r>
        <w:t xml:space="preserve">The individuals depicted in these photofacial before and after images are actual patients. Their clear, smooth complexion demonstrates the skin rejuvenating potential of an IPL facial. As with any skin treatment, results may </w:t>
      </w:r>
      <w:r w:rsidR="00450D2F">
        <w:t>vary. *</w:t>
      </w:r>
      <w:r>
        <w:t xml:space="preserve"> </w:t>
      </w:r>
    </w:p>
    <w:p w14:paraId="79FB2ED8" w14:textId="6D553F2C" w:rsidR="00AD55B0" w:rsidRDefault="00AD55B0">
      <w:r>
        <w:t>HOW DOES AN IPL FACIAL WORK?</w:t>
      </w:r>
    </w:p>
    <w:p w14:paraId="1663F69D" w14:textId="4D8BCBE0" w:rsidR="000D16ED" w:rsidRDefault="000D16ED">
      <w:r>
        <w:t xml:space="preserve">A photo facial rejuvenates the skin using intense pulsed light (IPL), also known as broadband light (BBL). By harnessing light energy, a photo facial rejuvenates the skin in numerous ways. </w:t>
      </w:r>
    </w:p>
    <w:p w14:paraId="5C218C12" w14:textId="7D15EF57" w:rsidR="000D16ED" w:rsidRDefault="000D16ED" w:rsidP="000D16ED">
      <w:r w:rsidRPr="000D16ED">
        <w:rPr>
          <w:b/>
          <w:bCs/>
        </w:rPr>
        <w:t>Photorejuvenation</w:t>
      </w:r>
      <w:r>
        <w:t>: This facial improves the signs of aging by reducing the appearance of fine lines and wrinkles. During treatment, t</w:t>
      </w:r>
      <w:r>
        <w:t>he</w:t>
      </w:r>
      <w:r>
        <w:t xml:space="preserve"> IPL laser penetrates the deep layers of skin tissue. T</w:t>
      </w:r>
      <w:r>
        <w:t xml:space="preserve">hermal energy </w:t>
      </w:r>
      <w:r>
        <w:t xml:space="preserve">from the IPL heats the tissue, stimulating </w:t>
      </w:r>
      <w:r>
        <w:t>a natural rejuvenation process. In response</w:t>
      </w:r>
      <w:r>
        <w:t>,</w:t>
      </w:r>
      <w:r>
        <w:t xml:space="preserve"> the body </w:t>
      </w:r>
      <w:r>
        <w:t xml:space="preserve">produces more </w:t>
      </w:r>
      <w:r>
        <w:t xml:space="preserve">collagen. A vital structural protein found in the skin, collagen </w:t>
      </w:r>
      <w:r>
        <w:t xml:space="preserve">improves a wide range of skin blemishes and </w:t>
      </w:r>
      <w:r>
        <w:t xml:space="preserve">makes the skin stronger, healthier, and more </w:t>
      </w:r>
      <w:proofErr w:type="gramStart"/>
      <w:r>
        <w:t>youthful</w:t>
      </w:r>
      <w:r w:rsidR="00450D2F">
        <w:t>-</w:t>
      </w:r>
      <w:r>
        <w:t>looking</w:t>
      </w:r>
      <w:proofErr w:type="gramEnd"/>
      <w:r>
        <w:t>.</w:t>
      </w:r>
    </w:p>
    <w:p w14:paraId="3706719C" w14:textId="4A790469" w:rsidR="000D16ED" w:rsidRDefault="000D16ED" w:rsidP="000D16ED">
      <w:r w:rsidRPr="000D16ED">
        <w:rPr>
          <w:b/>
          <w:bCs/>
        </w:rPr>
        <w:t>Hyperpigmentation:</w:t>
      </w:r>
      <w:r>
        <w:rPr>
          <w:b/>
          <w:bCs/>
        </w:rPr>
        <w:t xml:space="preserve"> </w:t>
      </w:r>
      <w:r>
        <w:t xml:space="preserve">IPL therapy can reduce brown spots and improve redness. Brown spots are typically caused by UV exposure. To protect your skin from the sun, the body creates melanin, the dark pigment found in the skin and the hair. During treatment, the dark pigment </w:t>
      </w:r>
      <w:r w:rsidR="00450D2F">
        <w:t>absorbs</w:t>
      </w:r>
      <w:r>
        <w:t xml:space="preserve"> the IPL’s thermal energy. This breaks up the melanin into smaller bits that can be </w:t>
      </w:r>
      <w:r w:rsidR="00450D2F">
        <w:t>absorbed</w:t>
      </w:r>
      <w:r>
        <w:t xml:space="preserve"> by the body. </w:t>
      </w:r>
    </w:p>
    <w:p w14:paraId="5EEF5E95" w14:textId="5941EEED" w:rsidR="000D16ED" w:rsidRDefault="00450D2F" w:rsidP="000D16ED">
      <w:r>
        <w:lastRenderedPageBreak/>
        <w:t>Vascular irregularities typically cause rednes</w:t>
      </w:r>
      <w:r w:rsidR="000D16ED">
        <w:t xml:space="preserve">s. Following the same principle as the melanin, a photo facial targets the hemoglobin in veins and capillaries. Thermal energy heats the vein, causing it to collapse and </w:t>
      </w:r>
      <w:r>
        <w:t>gradually</w:t>
      </w:r>
      <w:r w:rsidR="000D16ED">
        <w:t xml:space="preserve"> fade from view.</w:t>
      </w:r>
      <w:r w:rsidR="000D16ED" w:rsidRPr="000D16ED">
        <w:rPr>
          <w:vertAlign w:val="superscript"/>
        </w:rPr>
        <w:t>2</w:t>
      </w:r>
    </w:p>
    <w:p w14:paraId="081586A8" w14:textId="42E76FC6" w:rsidR="000D16ED" w:rsidRPr="000D16ED" w:rsidRDefault="000D16ED" w:rsidP="000D16ED">
      <w:r w:rsidRPr="000D16ED">
        <w:rPr>
          <w:b/>
          <w:bCs/>
        </w:rPr>
        <w:t>Active acne</w:t>
      </w:r>
      <w:r>
        <w:rPr>
          <w:b/>
          <w:bCs/>
        </w:rPr>
        <w:t xml:space="preserve">: </w:t>
      </w:r>
      <w:r>
        <w:t>IPL photo facials improve active acne in two ways. Thermal energy constricts the glands that produce sebum, the skin’s natural oil that can cause breakouts. In addition, the IPL laser destroys the acne-causing bacteria that builds upon the skin’s surface.</w:t>
      </w:r>
      <w:r w:rsidRPr="000D16ED">
        <w:rPr>
          <w:vertAlign w:val="superscript"/>
        </w:rPr>
        <w:t>3</w:t>
      </w:r>
    </w:p>
    <w:p w14:paraId="6B59C6B7" w14:textId="77777777" w:rsidR="000D16ED" w:rsidRPr="00C11703" w:rsidRDefault="000D16ED" w:rsidP="000D16ED">
      <w:r w:rsidRPr="00C11703">
        <w:t>WHAT CAN PHOTO</w:t>
      </w:r>
      <w:r>
        <w:t xml:space="preserve"> </w:t>
      </w:r>
      <w:r w:rsidRPr="00C11703">
        <w:t>FACIALS TREAT?</w:t>
      </w:r>
    </w:p>
    <w:p w14:paraId="7920689A" w14:textId="7C57AE04" w:rsidR="000D16ED" w:rsidRDefault="000D16ED">
      <w:r>
        <w:t>Light</w:t>
      </w:r>
      <w:r w:rsidR="00450D2F">
        <w:t>-</w:t>
      </w:r>
      <w:r>
        <w:t xml:space="preserve">based skin therapies can treat </w:t>
      </w:r>
      <w:r w:rsidR="00450D2F">
        <w:t>several</w:t>
      </w:r>
      <w:r>
        <w:t xml:space="preserve"> common skin issues. Popular treatment applications target:</w:t>
      </w:r>
      <w:r w:rsidRPr="000D16ED">
        <w:rPr>
          <w:vertAlign w:val="superscript"/>
        </w:rPr>
        <w:t>1</w:t>
      </w:r>
    </w:p>
    <w:p w14:paraId="54883D68" w14:textId="4DF585EA" w:rsidR="000D16ED" w:rsidRDefault="000D16ED" w:rsidP="000D16ED">
      <w:pPr>
        <w:pStyle w:val="ListParagraph"/>
        <w:numPr>
          <w:ilvl w:val="0"/>
          <w:numId w:val="2"/>
        </w:numPr>
      </w:pPr>
      <w:r>
        <w:t>Melasma</w:t>
      </w:r>
    </w:p>
    <w:p w14:paraId="5F1F3759" w14:textId="7AD9A406" w:rsidR="000D16ED" w:rsidRDefault="000D16ED" w:rsidP="000D16ED">
      <w:pPr>
        <w:pStyle w:val="ListParagraph"/>
        <w:numPr>
          <w:ilvl w:val="0"/>
          <w:numId w:val="2"/>
        </w:numPr>
      </w:pPr>
      <w:r>
        <w:t>Rosacea</w:t>
      </w:r>
    </w:p>
    <w:p w14:paraId="0A768493" w14:textId="12292672" w:rsidR="000D16ED" w:rsidRDefault="000D16ED" w:rsidP="000D16ED">
      <w:pPr>
        <w:pStyle w:val="ListParagraph"/>
        <w:numPr>
          <w:ilvl w:val="0"/>
          <w:numId w:val="2"/>
        </w:numPr>
        <w:tabs>
          <w:tab w:val="left" w:pos="1670"/>
        </w:tabs>
      </w:pPr>
      <w:r>
        <w:t>Redness (flushing)</w:t>
      </w:r>
    </w:p>
    <w:p w14:paraId="1BA34D4B" w14:textId="1F3C91B3" w:rsidR="000D16ED" w:rsidRDefault="000D16ED" w:rsidP="000D16ED">
      <w:pPr>
        <w:pStyle w:val="ListParagraph"/>
        <w:numPr>
          <w:ilvl w:val="0"/>
          <w:numId w:val="2"/>
        </w:numPr>
      </w:pPr>
      <w:r>
        <w:t>Vascular lesions</w:t>
      </w:r>
    </w:p>
    <w:p w14:paraId="71AE4AA7" w14:textId="79B6EC31" w:rsidR="000D16ED" w:rsidRDefault="000D16ED" w:rsidP="000D16ED">
      <w:pPr>
        <w:pStyle w:val="ListParagraph"/>
        <w:numPr>
          <w:ilvl w:val="0"/>
          <w:numId w:val="2"/>
        </w:numPr>
      </w:pPr>
      <w:r>
        <w:t>Dilated blood vessels (broken capillaries)</w:t>
      </w:r>
    </w:p>
    <w:p w14:paraId="799003AA" w14:textId="1BD2C6DC" w:rsidR="000D16ED" w:rsidRDefault="000D16ED" w:rsidP="000D16ED">
      <w:pPr>
        <w:pStyle w:val="ListParagraph"/>
        <w:numPr>
          <w:ilvl w:val="0"/>
          <w:numId w:val="2"/>
        </w:numPr>
      </w:pPr>
      <w:r>
        <w:t>Brown spots or age spots</w:t>
      </w:r>
    </w:p>
    <w:p w14:paraId="00239F52" w14:textId="1CDB02B2" w:rsidR="000D16ED" w:rsidRDefault="000D16ED" w:rsidP="000D16ED">
      <w:pPr>
        <w:pStyle w:val="ListParagraph"/>
        <w:numPr>
          <w:ilvl w:val="0"/>
          <w:numId w:val="2"/>
        </w:numPr>
      </w:pPr>
      <w:r>
        <w:t>Freckles</w:t>
      </w:r>
    </w:p>
    <w:p w14:paraId="19033065" w14:textId="37DCB3CD" w:rsidR="000D16ED" w:rsidRDefault="000D16ED" w:rsidP="000D16ED">
      <w:pPr>
        <w:pStyle w:val="ListParagraph"/>
        <w:numPr>
          <w:ilvl w:val="0"/>
          <w:numId w:val="2"/>
        </w:numPr>
      </w:pPr>
      <w:r>
        <w:t>Fine lines or wrinkles</w:t>
      </w:r>
    </w:p>
    <w:p w14:paraId="28EA9784" w14:textId="34CEA4BF" w:rsidR="000D16ED" w:rsidRDefault="000D16ED" w:rsidP="000D16ED">
      <w:pPr>
        <w:pStyle w:val="ListParagraph"/>
        <w:numPr>
          <w:ilvl w:val="0"/>
          <w:numId w:val="2"/>
        </w:numPr>
      </w:pPr>
      <w:r>
        <w:t>Acne</w:t>
      </w:r>
    </w:p>
    <w:p w14:paraId="7692F95E" w14:textId="5A752DB7" w:rsidR="000D16ED" w:rsidRDefault="000D16ED" w:rsidP="000D16ED">
      <w:pPr>
        <w:pStyle w:val="ListParagraph"/>
        <w:numPr>
          <w:ilvl w:val="0"/>
          <w:numId w:val="2"/>
        </w:numPr>
      </w:pPr>
      <w:r>
        <w:t>Enlarged pores</w:t>
      </w:r>
    </w:p>
    <w:p w14:paraId="5C67ADEE" w14:textId="4FB4AA98" w:rsidR="000D16ED" w:rsidRDefault="000D16ED" w:rsidP="000D16ED">
      <w:pPr>
        <w:pStyle w:val="ListParagraph"/>
        <w:numPr>
          <w:ilvl w:val="0"/>
          <w:numId w:val="2"/>
        </w:numPr>
      </w:pPr>
      <w:r>
        <w:t>Sun damage</w:t>
      </w:r>
    </w:p>
    <w:p w14:paraId="6101787C" w14:textId="5222FA1C" w:rsidR="000D16ED" w:rsidRDefault="000D16ED" w:rsidP="000D16ED">
      <w:pPr>
        <w:pStyle w:val="ListParagraph"/>
        <w:numPr>
          <w:ilvl w:val="0"/>
          <w:numId w:val="2"/>
        </w:numPr>
      </w:pPr>
      <w:r>
        <w:t>Dull skin tone</w:t>
      </w:r>
    </w:p>
    <w:p w14:paraId="22E1D6F8" w14:textId="66CDCBD6" w:rsidR="000D16ED" w:rsidRDefault="000D16ED" w:rsidP="000D16ED">
      <w:pPr>
        <w:pStyle w:val="ListParagraph"/>
        <w:numPr>
          <w:ilvl w:val="0"/>
          <w:numId w:val="2"/>
        </w:numPr>
      </w:pPr>
      <w:r>
        <w:t>Uneven skin tone</w:t>
      </w:r>
    </w:p>
    <w:p w14:paraId="0011AC75" w14:textId="698D1B87" w:rsidR="000D16ED" w:rsidRDefault="000D16ED" w:rsidP="000D16ED">
      <w:pPr>
        <w:pStyle w:val="ListParagraph"/>
        <w:numPr>
          <w:ilvl w:val="0"/>
          <w:numId w:val="2"/>
        </w:numPr>
      </w:pPr>
      <w:r>
        <w:t>Irregular skin texture</w:t>
      </w:r>
    </w:p>
    <w:p w14:paraId="09D4E3E5" w14:textId="4D7A7386" w:rsidR="00AD55B0" w:rsidRDefault="00AD55B0">
      <w:r>
        <w:t>HOW MUCH DOES A PHOTOFACIAL COST?</w:t>
      </w:r>
    </w:p>
    <w:p w14:paraId="6DAEB5D1" w14:textId="52BA00E1" w:rsidR="00AD55B0" w:rsidRDefault="00AD55B0">
      <w:r>
        <w:t xml:space="preserve">IPL treatments are highly </w:t>
      </w:r>
      <w:r w:rsidR="00450D2F">
        <w:t>customizable</w:t>
      </w:r>
      <w:r>
        <w:t xml:space="preserve">. Therefore, photofacial cost varies per patient. During your complimentary consultation with Cellular Intelligence Medspa, photofacial prices </w:t>
      </w:r>
      <w:bookmarkStart w:id="0" w:name="_GoBack"/>
      <w:bookmarkEnd w:id="0"/>
      <w:r>
        <w:t xml:space="preserve">are discussed in detail. If this </w:t>
      </w:r>
      <w:r w:rsidR="00450D2F">
        <w:t>light-based</w:t>
      </w:r>
      <w:r>
        <w:t xml:space="preserve"> therapy is right for you, we will customize a treatment protocol that is tailored to your skin, your aesthetic goals, and your budget. </w:t>
      </w:r>
    </w:p>
    <w:p w14:paraId="60DB4F0E" w14:textId="125EE321" w:rsidR="000D16ED" w:rsidRDefault="000D16ED">
      <w:r>
        <w:t>HOW MANY IPL FACIALS WILL I NEED?</w:t>
      </w:r>
    </w:p>
    <w:p w14:paraId="5D3C28FA" w14:textId="57C220F6" w:rsidR="000D16ED" w:rsidRDefault="000D16ED">
      <w:r>
        <w:t xml:space="preserve">Results may be seen after a single facial. However, most patients choose to undergo a series of 3 to 5 treatments to achieve the desired results. Certain skin conditions require more treatments than other skin conditions. During your consultation, your skin care professional will discuss how many treatments may be necessary to achieve superior outcomes. </w:t>
      </w:r>
    </w:p>
    <w:p w14:paraId="1640E5D0" w14:textId="03487371" w:rsidR="000D16ED" w:rsidRDefault="000D16ED">
      <w:r>
        <w:t>WHEN WILL I SEE RESULTS?</w:t>
      </w:r>
    </w:p>
    <w:p w14:paraId="3437F59C" w14:textId="748D1A14" w:rsidR="000D16ED" w:rsidRDefault="000D16ED">
      <w:r>
        <w:t xml:space="preserve">Soon after your facial, your complexion should appear more radiant. Clinical results, such as the reduction of brown spots, fine lines, and improvement to skin tone and texture take several weeks to manifest as the skin goes through the process of natural rejuvenation. The timetable of your results depends on the specific skin condition being targeted. During your free consultation with CI Medspa, </w:t>
      </w:r>
      <w:r>
        <w:lastRenderedPageBreak/>
        <w:t xml:space="preserve">your skin care specialist will discuss your concerns and give you a detailed break down of how many facials your aesthetic goals require, and when you can expect to see your results. As with all facial treatments, individual experiences may </w:t>
      </w:r>
      <w:r w:rsidR="00450D2F">
        <w:t>vary. *</w:t>
      </w:r>
    </w:p>
    <w:p w14:paraId="524C699A" w14:textId="687EB507" w:rsidR="00AD55B0" w:rsidRDefault="00AD55B0">
      <w:r>
        <w:t>IPL PHOTOFACIAL NEAR ME</w:t>
      </w:r>
    </w:p>
    <w:p w14:paraId="448D5374" w14:textId="04B696A3" w:rsidR="00AD55B0" w:rsidRDefault="00AD55B0" w:rsidP="00AD55B0">
      <w:r w:rsidRPr="00BD5F34">
        <w:t xml:space="preserve">Rejuvenate your complexion with younger, healthier looking skin. Learn more about laser skin resurfacing by scheduling a complimentary consultation with CIMedspa, the premier skin and laser spa in Chicago. Contact Cellular Intelligence online or call (312) 255-1495 today.  </w:t>
      </w:r>
    </w:p>
    <w:p w14:paraId="79FD87DF" w14:textId="0E527B8A" w:rsidR="00AD55B0" w:rsidRDefault="00AD55B0" w:rsidP="00AD55B0"/>
    <w:p w14:paraId="51701709" w14:textId="77777777" w:rsidR="00AD55B0" w:rsidRPr="00C11703" w:rsidRDefault="00AD55B0" w:rsidP="00AD55B0">
      <w:r w:rsidRPr="00C11703">
        <w:t>Sources:</w:t>
      </w:r>
    </w:p>
    <w:p w14:paraId="543094DA" w14:textId="040E1466" w:rsidR="00AD55B0" w:rsidRDefault="00AD55B0" w:rsidP="00AD55B0">
      <w:pPr>
        <w:pStyle w:val="NoSpacing"/>
      </w:pPr>
      <w:r w:rsidRPr="00C11703">
        <w:t xml:space="preserve">¹ </w:t>
      </w:r>
      <w:hyperlink r:id="rId5" w:history="1">
        <w:r w:rsidRPr="00C11703">
          <w:t>Long-term clinical results of IPL photorejuvenation.</w:t>
        </w:r>
      </w:hyperlink>
    </w:p>
    <w:p w14:paraId="2B314EC5" w14:textId="77777777" w:rsidR="00AD55B0" w:rsidRPr="00C11703" w:rsidRDefault="00AD55B0" w:rsidP="00AD55B0">
      <w:pPr>
        <w:pStyle w:val="NoSpacing"/>
      </w:pPr>
    </w:p>
    <w:p w14:paraId="66CB4E34" w14:textId="77777777" w:rsidR="00AD55B0" w:rsidRDefault="00AD55B0" w:rsidP="00AD55B0">
      <w:r w:rsidRPr="00C11703">
        <w:t xml:space="preserve">²  </w:t>
      </w:r>
      <w:hyperlink r:id="rId6" w:history="1">
        <w:r w:rsidRPr="00C11703">
          <w:t>Current Trends in Intense Pulsed Light</w:t>
        </w:r>
      </w:hyperlink>
    </w:p>
    <w:p w14:paraId="20840705" w14:textId="77777777" w:rsidR="00AD55B0" w:rsidRPr="00C11703" w:rsidRDefault="00AD55B0" w:rsidP="00AD55B0">
      <w:r w:rsidRPr="00C11703">
        <w:t xml:space="preserve">³ </w:t>
      </w:r>
      <w:hyperlink r:id="rId7" w:history="1">
        <w:r w:rsidRPr="00C11703">
          <w:t>Efficacy Of IPL In Treatment Of Acne Vulgaris : Comparison Of Single- And Burst-Pulse Mode In IPL</w:t>
        </w:r>
      </w:hyperlink>
    </w:p>
    <w:p w14:paraId="0D5A04A0" w14:textId="77777777" w:rsidR="00AD55B0" w:rsidRDefault="00AD55B0" w:rsidP="00AD55B0"/>
    <w:p w14:paraId="2A1D63E0" w14:textId="77777777" w:rsidR="00AD55B0" w:rsidRDefault="00AD55B0"/>
    <w:p w14:paraId="2B4EAA15" w14:textId="77777777" w:rsidR="00266E27" w:rsidRDefault="00266E27"/>
    <w:sectPr w:rsidR="00266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D52803"/>
    <w:multiLevelType w:val="hybridMultilevel"/>
    <w:tmpl w:val="737A6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651303"/>
    <w:multiLevelType w:val="hybridMultilevel"/>
    <w:tmpl w:val="0B58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E807C9"/>
    <w:multiLevelType w:val="hybridMultilevel"/>
    <w:tmpl w:val="A6E06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AkMTI1MDIMvQ0MJESUcpOLW4ODM/D6TAsBYAW1hnKSwAAAA="/>
  </w:docVars>
  <w:rsids>
    <w:rsidRoot w:val="00266E27"/>
    <w:rsid w:val="000D16ED"/>
    <w:rsid w:val="00266E27"/>
    <w:rsid w:val="00450D2F"/>
    <w:rsid w:val="00AD5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8321F"/>
  <w15:chartTrackingRefBased/>
  <w15:docId w15:val="{35A1F23C-1015-4197-AB14-092AE311A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55B0"/>
    <w:pPr>
      <w:spacing w:after="0" w:line="240" w:lineRule="auto"/>
    </w:pPr>
  </w:style>
  <w:style w:type="paragraph" w:styleId="ListParagraph">
    <w:name w:val="List Paragraph"/>
    <w:basedOn w:val="Normal"/>
    <w:uiPriority w:val="34"/>
    <w:qFormat/>
    <w:rsid w:val="000D16ED"/>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30513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3390232/" TargetMode="External"/><Relationship Id="rId5" Type="http://schemas.openxmlformats.org/officeDocument/2006/relationships/hyperlink" Target="https://www.ncbi.nlm.nih.gov/pubmed/1474182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3</Pages>
  <Words>795</Words>
  <Characters>4536</Characters>
  <Application>Microsoft Office Word</Application>
  <DocSecurity>0</DocSecurity>
  <Lines>37</Lines>
  <Paragraphs>10</Paragraphs>
  <ScaleCrop>false</ScaleCrop>
  <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19-12-30T21:17:00Z</dcterms:created>
  <dcterms:modified xsi:type="dcterms:W3CDTF">2019-12-30T22:23:00Z</dcterms:modified>
</cp:coreProperties>
</file>